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7EEEE294" w:rsidR="004D5C4F" w:rsidRPr="0090293B" w:rsidRDefault="00A867CA" w:rsidP="004D5C4F">
      <w:pPr>
        <w:pStyle w:val="Heading1"/>
        <w:jc w:val="center"/>
        <w:rPr>
          <w:b/>
        </w:rPr>
      </w:pPr>
      <w:r>
        <w:rPr>
          <w:b/>
        </w:rPr>
        <w:t>March 9</w:t>
      </w:r>
      <w:r w:rsidR="008629AB">
        <w:rPr>
          <w:b/>
        </w:rPr>
        <w:t>, 202</w:t>
      </w:r>
      <w:r w:rsidR="00D777A4">
        <w:rPr>
          <w:b/>
        </w:rPr>
        <w:t>6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2DD8D1D1" w:rsidR="009C7A48" w:rsidRDefault="004F5990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s</w:t>
      </w:r>
    </w:p>
    <w:p w14:paraId="05E22E41" w14:textId="474084DA" w:rsidR="004F5990" w:rsidRDefault="004F5990" w:rsidP="004F5990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ring</w:t>
      </w:r>
    </w:p>
    <w:p w14:paraId="4DF2231A" w14:textId="1123982F" w:rsidR="004F5990" w:rsidRDefault="004F5990" w:rsidP="004F5990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MS </w:t>
      </w:r>
    </w:p>
    <w:p w14:paraId="077AC50F" w14:textId="528ED771" w:rsidR="004F5990" w:rsidRDefault="00967D31" w:rsidP="00023109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idence Cage</w:t>
      </w:r>
    </w:p>
    <w:p w14:paraId="641838C4" w14:textId="77777777" w:rsidR="003B038E" w:rsidRDefault="003B038E" w:rsidP="00023109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13445477" w14:textId="4BD7350C" w:rsidR="00967D31" w:rsidRDefault="00967D31" w:rsidP="00023109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Committee Goals</w:t>
      </w:r>
    </w:p>
    <w:p w14:paraId="01C09BEF" w14:textId="77777777" w:rsidR="003B038E" w:rsidRPr="003B038E" w:rsidRDefault="003B038E" w:rsidP="00023109">
      <w:pPr>
        <w:spacing w:line="276" w:lineRule="auto"/>
        <w:rPr>
          <w:rFonts w:ascii="Arial" w:hAnsi="Arial" w:cs="Arial"/>
          <w:sz w:val="24"/>
          <w:szCs w:val="24"/>
        </w:rPr>
      </w:pPr>
    </w:p>
    <w:p w14:paraId="15E218AB" w14:textId="753634E7" w:rsidR="00967D31" w:rsidRPr="003B038E" w:rsidRDefault="003B038E" w:rsidP="00023109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23109"/>
    <w:rsid w:val="00047B7B"/>
    <w:rsid w:val="000F794E"/>
    <w:rsid w:val="001615C3"/>
    <w:rsid w:val="001A2544"/>
    <w:rsid w:val="001A573B"/>
    <w:rsid w:val="002174D6"/>
    <w:rsid w:val="0029357E"/>
    <w:rsid w:val="002A173D"/>
    <w:rsid w:val="002C75ED"/>
    <w:rsid w:val="002E6C9C"/>
    <w:rsid w:val="0030351D"/>
    <w:rsid w:val="00325D6B"/>
    <w:rsid w:val="003823DE"/>
    <w:rsid w:val="003B038E"/>
    <w:rsid w:val="003B5FB8"/>
    <w:rsid w:val="003E4305"/>
    <w:rsid w:val="00475A11"/>
    <w:rsid w:val="00494ACD"/>
    <w:rsid w:val="004A01CB"/>
    <w:rsid w:val="004B16ED"/>
    <w:rsid w:val="004C7F78"/>
    <w:rsid w:val="004D5C4F"/>
    <w:rsid w:val="004F5990"/>
    <w:rsid w:val="00501FD8"/>
    <w:rsid w:val="00564053"/>
    <w:rsid w:val="00691B9A"/>
    <w:rsid w:val="006B40CE"/>
    <w:rsid w:val="006C0BB0"/>
    <w:rsid w:val="006E4A4F"/>
    <w:rsid w:val="006E64B4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67D31"/>
    <w:rsid w:val="009B61BE"/>
    <w:rsid w:val="009C7A48"/>
    <w:rsid w:val="009E1C4B"/>
    <w:rsid w:val="00A548BA"/>
    <w:rsid w:val="00A867CA"/>
    <w:rsid w:val="00B0044F"/>
    <w:rsid w:val="00B8793F"/>
    <w:rsid w:val="00BD1DB0"/>
    <w:rsid w:val="00BF5A9B"/>
    <w:rsid w:val="00D538AC"/>
    <w:rsid w:val="00D54791"/>
    <w:rsid w:val="00D777A4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7</cp:revision>
  <cp:lastPrinted>2020-03-09T20:43:00Z</cp:lastPrinted>
  <dcterms:created xsi:type="dcterms:W3CDTF">2026-03-02T23:01:00Z</dcterms:created>
  <dcterms:modified xsi:type="dcterms:W3CDTF">2026-03-02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